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1" w:name="X118a1651b23d7c2fa18e512c5257e9476a49d9b"/>
    <w:p>
      <w:pPr>
        <w:pStyle w:val="Heading1"/>
      </w:pPr>
      <w:r>
        <w:t xml:space="preserve">Internship Application Letter: Chef Internship Opportunity in Auckland, New Zea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Restaurant/Hotel Address]</w:t>
      </w:r>
      <w:r>
        <w:br/>
      </w:r>
      <w:r>
        <w:t xml:space="preserve">Auckland, New Zealand</w:t>
      </w:r>
    </w:p>
    <w:bookmarkStart w:id="20" w:name="X93dd971aba3a7b84ca26b3e6bb8c056a27d4e6e"/>
    <w:p>
      <w:pPr>
        <w:pStyle w:val="Heading2"/>
      </w:pPr>
      <w:r>
        <w:t xml:space="preserve">Subject: Enthusiastic Application for Chef Internship Position at [Restaurant/Hotel Name]</w:t>
      </w:r>
    </w:p>
    <w:p>
      <w:pPr>
        <w:pStyle w:val="FirstParagraph"/>
      </w:pPr>
      <w:r>
        <w:t xml:space="preserve">Dear Hiring Manager,</w:t>
      </w:r>
    </w:p>
    <w:p>
      <w:pPr>
        <w:pStyle w:val="BodyText"/>
      </w:pPr>
      <w:r>
        <w:t xml:space="preserve">It is with profound enthusiasm and a deep-rooted passion for culinary arts that I submit this Internship Application Letter, expressing my sincere interest in the Chef Internship position at [Restaurant/Hotel Name] in Auckland, New Zealand. As an aspiring culinary professional who has long admired Auckland’s vibrant food culture and world-class dining destinations, I am eager to contribute my dedication, foundational skills, and eagerness to learn within your esteemed kitchen team. This Internship Application Letter is not merely a formality; it represents my commitment to immersing myself in the dynamic culinary landscape of New Zealand Auckland—a city where innovation meets tradition, and where every meal tells a story rooted in local terroir and cultural richness.</w:t>
      </w:r>
    </w:p>
    <w:p>
      <w:pPr>
        <w:pStyle w:val="BodyText"/>
      </w:pPr>
      <w:r>
        <w:t xml:space="preserve">My journey as a future Chef began with formal culinary education at [Your Culinary School/Institution], where I honed my techniques in classical French cuisine, modern plating, and sustainable food sourcing. However, it was during my volunteer work at community kitchens in [Your City/Country] that I truly understood the power of food to connect people—a principle deeply aligned with the Māori concept of "kai" (food) as a symbol of hospitality and whānau (family). I have spent countless hours studying New Zealand’s unique culinary identity, from the use of native ingredients like kūmara and tītoki to the influence of Pacific Island flavors in Auckland’s diverse food scene. This research has only deepened my desire to train under skilled mentors in New Zealand Auckland, where chefs are pioneers in integrating indigenous knowledge with contemporary techniques.</w:t>
      </w:r>
    </w:p>
    <w:p>
      <w:pPr>
        <w:pStyle w:val="BodyText"/>
      </w:pPr>
      <w:r>
        <w:t xml:space="preserve">What draws me most specifically to [Restaurant/Hotel Name] is your reputation for excellence and your commitment to sustainability—a value I hold as paramount. Your recent accolades, including [mention a specific award or recognition if possible, e.g., "the 2023 Auckland Food Awards for Best Use of Local Produce"], reflect a kitchen that doesn’t just follow trends but sets them by respecting New Zealand’s bountiful natural resources. I have long admired how your team sources hyper-local ingredients from Waitākere farms and the Hauraki Gulf, and I am eager to learn directly from this philosophy. In my previous roles, I assisted in farm-to-table initiatives, managing inventory for a community garden program that supplied fresh produce to local shelters. This experience taught me the importance of minimizing waste—a practice central to modern New Zealand kitchens—and instilled in me the discipline required for high-pressure service environments.</w:t>
      </w:r>
    </w:p>
    <w:p>
      <w:pPr>
        <w:pStyle w:val="BodyText"/>
      </w:pPr>
      <w:r>
        <w:t xml:space="preserve">As an Internship Application Letter must detail my readiness, I am proficient in essential kitchen skills including knife work (filleting fish, vegetable prep), mise en place organization, and food safety protocols aligned with New Zealand’s Food Safety Authority standards. During my studies, I completed a 6-month internship at [Previous Kitchen Name], where I supported the head Chef in creating seasonal menus that highlighted regional produce. There, I mastered techniques such as sous vide cooking for perfectly seared scallops and crafting sauces from scratch—skills directly transferable to the creative kitchens of Auckland. Furthermore, my fluency in English (with basic Māori phrases like "kia ora" and "tēnā koe") allows me to engage respectfully with both staff and patrons, a quality I believe enhances the hospitality experience cherished by New Zealanders.</w:t>
      </w:r>
    </w:p>
    <w:p>
      <w:pPr>
        <w:pStyle w:val="BodyText"/>
      </w:pPr>
      <w:r>
        <w:t xml:space="preserve">Why Auckland? The city’s culinary scene is a living testament to New Zealand’s cultural tapestry. From the bustling food markets of Parnell to the refined tasting menus at fine-dining establishments in downtown Auckland, every corner offers inspiration. I am particularly excited about the opportunity to learn from chefs who honor both Māori traditions and global influences—such as your innovative use of hāngī (traditional earth oven) techniques in modern dishes. This Internship represents more than just training; it is a chance to become part of New Zealand Auckland’s culinary narrative, contributing to a community where food is celebrated as an expression of identity and care.</w:t>
      </w:r>
    </w:p>
    <w:p>
      <w:pPr>
        <w:pStyle w:val="BodyText"/>
      </w:pPr>
      <w:r>
        <w:t xml:space="preserve">I understand that the path to becoming a true Chef demands humility, resilience, and continuous learning—the very qualities I embody. As an intern, I am prepared for long hours in the kitchen with no hesitation. My goal is not merely to observe but to actively participate: sourcing ingredients at local markets like Auckland’s Farmers Market on weekends, assisting in menu development with seasonal New Zealand produce (think wild-caught snapper from the Bay of Plenty or heirloom potatoes from Canterbury), and supporting your team during high-volume service periods. I am committed to upholding [Restaurant/Hotel Name]’s standards of excellence while absorbing every lesson offered.</w:t>
      </w:r>
    </w:p>
    <w:p>
      <w:pPr>
        <w:pStyle w:val="BodyText"/>
      </w:pPr>
      <w:r>
        <w:t xml:space="preserve">Thank you for considering this Internship Application Letter as a testament to my dedication. I have attached my resume for further detail on my qualifications and would welcome the opportunity to discuss how my passion for New Zealand’s culinary heritage and eagerness to learn can benefit your kitchen team. Auckland, with its breathtaking landscapes and vibrant food culture, is the perfect place to grow as a Chef—and I am eager to start that journey under your guidance.</w:t>
      </w:r>
    </w:p>
    <w:p>
      <w:pPr>
        <w:pStyle w:val="BodyText"/>
      </w:pPr>
      <w:r>
        <w:t xml:space="preserve">I will follow up next week via email or phone at your convenience. In the meantime, I remain at your disposal for any additional information needed.</w:t>
      </w:r>
    </w:p>
    <w:p>
      <w:pPr>
        <w:pStyle w:val="BodyText"/>
      </w:pPr>
      <w:r>
        <w:t xml:space="preserve">Ngā mihi nui,</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Auckland, New Zealand</dc:title>
  <dc:creator/>
  <cp:keywords/>
  <dcterms:created xsi:type="dcterms:W3CDTF">2026-07-24T00:22:19Z</dcterms:created>
  <dcterms:modified xsi:type="dcterms:W3CDTF">2026-07-24T00:22:19Z</dcterms:modified>
</cp:coreProperties>
</file>

<file path=docProps/custom.xml><?xml version="1.0" encoding="utf-8"?>
<Properties xmlns="http://schemas.openxmlformats.org/officeDocument/2006/custom-properties" xmlns:vt="http://schemas.openxmlformats.org/officeDocument/2006/docPropsVTypes"/>
</file>